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Canada</w:t>
      </w:r>
      <w:r>
        <w:t xml:space="preserve"> </w:t>
      </w:r>
      <w:r>
        <w:t xml:space="preserve">Montreal</w:t>
      </w:r>
    </w:p>
    <w:bookmarkStart w:id="20" w:name="X46136d5144ec5179490d01a356a05c87b9a78b2"/>
    <w:p>
      <w:pPr>
        <w:pStyle w:val="Heading1"/>
      </w:pPr>
      <w:r>
        <w:t xml:space="preserve">Personal Statement: A Passionate Biologist Embarking on a Career in Canada Montreal</w:t>
      </w:r>
    </w:p>
    <w:p>
      <w:pPr>
        <w:pStyle w:val="FirstParagraph"/>
      </w:pPr>
      <w:r>
        <w:t xml:space="preserve">As I reflect on my journey toward becoming a professional Biologist, it becomes increasingly clear that the vibrant ecosystem and innovative spirit of Canada Montreal represent the ideal environment for me to apply my skills, contribute meaningfully to conservation efforts, and grow as a scientist. This Personal Statement outlines my academic foundation, professional experiences, and deep-seated commitment to environmental stewardship—reasons why I am eager to establish my career within Quebec's dynamic scientific community.</w:t>
      </w:r>
    </w:p>
    <w:p>
      <w:pPr>
        <w:pStyle w:val="BodyText"/>
      </w:pPr>
      <w:r>
        <w:t xml:space="preserve">My fascination with the natural world began in childhood explorations of Ontario’s wetlands and forests, where I observed intricate ecological relationships firsthand. This early curiosity propelled me toward formal study in biology, culminating in a Bachelor of Science degree from the University of Toronto with a focus on Ecology and Conservation. During my undergraduate research, I investigated invasive species impacts on local amphibian populations—a project that demanded meticulous fieldwork across diverse habitats. However, it was during an exchange semester at Université de Montréal’s Centre for Biodiversity Studies that I truly connected with Quebec’s unique biological landscape. Witnessing the interplay between urban development and natural reserves like Mont-Royal Park ignited my passion for applying biology to real-world conservation challenges in a Canadian context.</w:t>
      </w:r>
    </w:p>
    <w:p>
      <w:pPr>
        <w:pStyle w:val="BodyText"/>
      </w:pPr>
      <w:r>
        <w:t xml:space="preserve">My professional trajectory has been deliberately shaped to align with the needs of environmental science in Canada. After graduation, I joined the Montreal-based non-profit organization "ÉcoVille" as a Field Biologist, where I coordinated citizen science initiatives monitoring bird migration patterns along the St. Lawrence River corridor. This role required me to develop robust data collection protocols, train community volunteers (including francophone residents), and translate complex ecological findings into accessible reports for municipal planners. One notable project involved documenting the resurgence of peregrine falcons nesting on Montreal bridges—a success story directly linked to targeted habitat restoration efforts. My work contributed to Quebec’s 2021 Biodiversity Action Plan by providing critical data on urban wildlife corridors, demonstrating how collaborative biology can drive policy change.</w:t>
      </w:r>
    </w:p>
    <w:p>
      <w:pPr>
        <w:pStyle w:val="BodyText"/>
      </w:pPr>
      <w:r>
        <w:t xml:space="preserve">Subsequently, I pursued a Master of Science at McGill University, focusing on the genetic resilience of cold-water fish species in changing aquatic environments. My thesis examined climate adaptation mechanisms in Atlantic salmon populations within the Saguenay–St. Lawrence Marine Park—areas that are vital to Montreal’s ecological identity. This research involved advanced lab techniques including DNA sequencing and GIS spatial analysis, alongside extensive fieldwork sampling across Quebec rivers. The project culminated in a publication in the *Canadian Journal of Fisheries and Aquatic Sciences*, highlighting how localized biological research informs national conservation strategies. Crucially, I collaborated with Indigenous knowledge holders from the Innu community, integrating traditional ecological knowledge with scientific methods—a practice that deeply resonates with Canada’s commitment to reconciliation and holistic environmental management.</w:t>
      </w:r>
    </w:p>
    <w:p>
      <w:pPr>
        <w:pStyle w:val="BodyText"/>
      </w:pPr>
      <w:r>
        <w:t xml:space="preserve">Why Montreal specifically? Beyond its world-class institutions like McGill and Université de Montréal, which offer unparalleled resources for interdisciplinary research, Montreal embodies a harmonious blend of urban innovation and natural richness. The city’s dedication to sustainability—evident in projects like the Biodôme’s immersive ecosystems, the transformation of the former St. Lawrence Seaway into a nature preserve, and its ambitious 2030 climate action targets—creates an ideal laboratory for forward-thinking biologists. I am particularly drawn to Montreal’s position as a hub for biodiversity initiatives across Canada: it hosts the headquarters of organizations like Nature Conservancy Canada and is central to national projects such as the Canadian Biodiversity Strategy. This concentration of expertise and institutional support ensures continuous learning opportunities, which are essential for my growth as a Biologist.</w:t>
      </w:r>
    </w:p>
    <w:p>
      <w:pPr>
        <w:pStyle w:val="BodyText"/>
      </w:pPr>
      <w:r>
        <w:t xml:space="preserve">Moreover, Montreal’s multicultural fabric deeply aligns with my professional ethos. Working alongside scientists from diverse linguistic and cultural backgrounds has refined my collaborative skills—essential when addressing transnational environmental issues like invasive species or climate migration. My ability to communicate effectively in French (B2 level) and English allows me to engage meaningfully with local communities, government bodies like the Ministry of Environment, and international research networks. In Canada Montreal, where bilingualism is a professional asset and cultural cornerstone, I am confident my skills will enhance team dynamics while fostering inclusive environmental action.</w:t>
      </w:r>
    </w:p>
    <w:p>
      <w:pPr>
        <w:pStyle w:val="BodyText"/>
      </w:pPr>
      <w:r>
        <w:t xml:space="preserve">I envision contributing to Montreal’s scientific landscape through roles such as Conservation Biologist with the Quebec Ministry of Forests or a research position at the Montérégie Ecosystem Research Centre. My goal is to advance projects that bridge urban planning and ecological health, like expanding green infrastructure in densely populated areas or developing community-based monitoring programs for endangered pollinators. I am eager to leverage my experience in field ecology, data analysis, and stakeholder engagement to support Quebec’s vision of a nature-positive future—a vision that places Montreal at the forefront of Canadian environmental innovation.</w:t>
      </w:r>
    </w:p>
    <w:p>
      <w:pPr>
        <w:pStyle w:val="BodyText"/>
      </w:pPr>
      <w:r>
        <w:t xml:space="preserve">In conclusion, this Personal Statement is not merely an application document but a testament to my unwavering dedication to biology as a force for positive change in Canada. I have honed my expertise through rigorous academic training, hands-on fieldwork across Quebec’s ecosystems, and collaborative projects that respect both scientific integrity and cultural context. The unique confluence of natural diversity, research excellence, and community-driven sustainability in Montreal makes it the singular destination for me to build a career as a Biologist who actively contributes to the health of our planet. I am prepared to bring my skills, enthusiasm, and commitment to Canada’s most dynamic city—and I look forward to becoming an integral part of Montreal’s ecological story.</w:t>
      </w:r>
    </w:p>
    <w:p>
      <w:pPr>
        <w:pStyle w:val="BodyText"/>
      </w:pPr>
      <w:r>
        <w:rPr>
          <w:bCs/>
          <w:b/>
        </w:rPr>
        <w:t xml:space="preserve">Word Count: 87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Biologist Position - Canada Montreal</dc:title>
  <dc:creator/>
  <dc:language>en</dc:language>
  <cp:keywords/>
  <dcterms:created xsi:type="dcterms:W3CDTF">2026-07-17T13:13:53Z</dcterms:created>
  <dcterms:modified xsi:type="dcterms:W3CDTF">2026-07-17T13:13:53Z</dcterms:modified>
</cp:coreProperties>
</file>

<file path=docProps/custom.xml><?xml version="1.0" encoding="utf-8"?>
<Properties xmlns="http://schemas.openxmlformats.org/officeDocument/2006/custom-properties" xmlns:vt="http://schemas.openxmlformats.org/officeDocument/2006/docPropsVTypes"/>
</file>